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2C6A039C" w:rsidR="002D3BCE" w:rsidRPr="00271A29" w:rsidRDefault="00AE12BB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DECK OF FIT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" filled="f" stroked="f">
                <v:textbox>
                  <w:txbxContent>
                    <w:p w14:paraId="6BA02643" w14:textId="2C6A039C" w:rsidR="002D3BCE" w:rsidRPr="00271A29" w:rsidRDefault="00AE12BB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DECK OF FITN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7F44EFA9" w:rsidR="00794312" w:rsidRDefault="00AE12BB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2119C8CA">
            <wp:simplePos x="0" y="0"/>
            <wp:positionH relativeFrom="page">
              <wp:posOffset>4439285</wp:posOffset>
            </wp:positionH>
            <wp:positionV relativeFrom="page">
              <wp:posOffset>2981325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473B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12AB1F08">
                <wp:simplePos x="0" y="0"/>
                <wp:positionH relativeFrom="column">
                  <wp:posOffset>126242</wp:posOffset>
                </wp:positionH>
                <wp:positionV relativeFrom="paragraph">
                  <wp:posOffset>4203112</wp:posOffset>
                </wp:positionV>
                <wp:extent cx="7172325" cy="3050275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5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A76D222" w14:textId="77777777" w:rsidR="007E6426" w:rsidRDefault="00700322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friendly competition is Deck of Fitness. The object of the game is to do as many repetitions as you can of each exercise. </w:t>
                            </w:r>
                          </w:p>
                          <w:p w14:paraId="55511943" w14:textId="4BE23BF3" w:rsidR="007E6426" w:rsidRPr="007E6426" w:rsidRDefault="00700322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 draw a card, you’ll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the exercise chart to determine which exercise to do. 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mplete the number of repetitions shown on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ard.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r example, if you draw the 4 of hearts, perform 4 jumping jacks.</w:t>
                            </w:r>
                          </w:p>
                          <w:p w14:paraId="258F038D" w14:textId="564FFAB0" w:rsidR="00380B92" w:rsidRDefault="00700322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ace cards (e.g., a king) are worth 10 repetitions. Aces are worth 11 repetitions. </w:t>
                            </w:r>
                          </w:p>
                          <w:p w14:paraId="2BD9E843" w14:textId="16D0E6E9" w:rsidR="00700322" w:rsidRPr="00380B92" w:rsidRDefault="007D473B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n round 1, you and your friends will play together and select 1 card for everyone to perform. In round 2, you can compete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veryone will choose their own card and complete their own repetitions/exercises.</w:t>
                            </w:r>
                          </w:p>
                          <w:p w14:paraId="0C02B2EC" w14:textId="77777777" w:rsidR="00380B92" w:rsidRDefault="00380B92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D534A8" w14:textId="4B014D63" w:rsidR="002D3BCE" w:rsidRPr="00C24A98" w:rsidRDefault="00660E84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2D3BCE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5937E09" w14:textId="54DB6A21" w:rsidR="00380B92" w:rsidRPr="00380B92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Make sure you pace your activity safely. Don’t give up form for </w:t>
                            </w:r>
                            <w:r w:rsidR="007E642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sake of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eed.</w:t>
                            </w:r>
                          </w:p>
                          <w:p w14:paraId="646C59A6" w14:textId="673745E5" w:rsidR="00660E84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e sure you have enough activity space for safe movement.</w:t>
                            </w:r>
                          </w:p>
                          <w:p w14:paraId="13FC7422" w14:textId="1A842099" w:rsidR="007D473B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ollow this format, or create your own:</w:t>
                            </w:r>
                          </w:p>
                          <w:p w14:paraId="0CADCF7B" w14:textId="77777777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earts = Jumping Jacks</w:t>
                            </w:r>
                          </w:p>
                          <w:p w14:paraId="657C36EA" w14:textId="73408150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ubs = Push-Ups</w:t>
                            </w:r>
                          </w:p>
                          <w:p w14:paraId="0AA3C1FD" w14:textId="77777777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D47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iamon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s = Invisible Jump Rope Jumps</w:t>
                            </w:r>
                          </w:p>
                          <w:p w14:paraId="59E354B0" w14:textId="355EA319" w:rsidR="007D473B" w:rsidRPr="00380B92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ades = Squ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D480BF2" id="Text Box 235" o:spid="_x0000_s1027" type="#_x0000_t202" style="position:absolute;margin-left:9.95pt;margin-top:330.95pt;width:564.75pt;height:240.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A76D222" w14:textId="77777777" w:rsidR="007E6426" w:rsidRDefault="00700322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friendly competition is Deck of Fitness. The object of the game is to do as many repetitions as you can of each exercise. </w:t>
                      </w:r>
                    </w:p>
                    <w:p w14:paraId="55511943" w14:textId="4BE23BF3" w:rsidR="007E6426" w:rsidRPr="007E6426" w:rsidRDefault="00700322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 draw a card, you’ll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use the exercise chart to determine which exercise to do. 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mplete the number of repetitions shown on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ard.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For example, if you draw the 4 of hearts, perform 4 jumping jacks.</w:t>
                      </w:r>
                    </w:p>
                    <w:p w14:paraId="258F038D" w14:textId="564FFAB0" w:rsidR="00380B92" w:rsidRDefault="00700322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ace cards (e.g., a king) are worth 10 repetitions. Aces are worth 11 repetitions. </w:t>
                      </w:r>
                    </w:p>
                    <w:p w14:paraId="2BD9E843" w14:textId="16D0E6E9" w:rsidR="00700322" w:rsidRPr="00380B92" w:rsidRDefault="007D473B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n round 1, you and your friends will play together and select 1 card for everyone to perform. In round 2, you can compete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veryone will choose their own card and complete their own repetitions/exercises.</w:t>
                      </w:r>
                    </w:p>
                    <w:p w14:paraId="0C02B2EC" w14:textId="77777777" w:rsidR="00380B92" w:rsidRDefault="00380B92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19D534A8" w14:textId="4B014D63" w:rsidR="002D3BCE" w:rsidRPr="00C24A98" w:rsidRDefault="00660E84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Tips</w:t>
                      </w:r>
                      <w:r w:rsidR="002D3BCE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5937E09" w14:textId="54DB6A21" w:rsidR="00380B92" w:rsidRPr="00380B92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Make sure you pace your activity safely. Don’t give up form for </w:t>
                      </w:r>
                      <w:r w:rsidR="007E642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sake of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eed.</w:t>
                      </w:r>
                    </w:p>
                    <w:p w14:paraId="646C59A6" w14:textId="673745E5" w:rsidR="00660E84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e sure you have enough activity space for safe movement.</w:t>
                      </w:r>
                    </w:p>
                    <w:p w14:paraId="13FC7422" w14:textId="1A842099" w:rsidR="007D473B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Follow this format, or create your own:</w:t>
                      </w:r>
                    </w:p>
                    <w:p w14:paraId="0CADCF7B" w14:textId="77777777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earts = Jumping Jacks</w:t>
                      </w:r>
                    </w:p>
                    <w:p w14:paraId="657C36EA" w14:textId="73408150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lubs = Push-Ups</w:t>
                      </w:r>
                    </w:p>
                    <w:p w14:paraId="0AA3C1FD" w14:textId="77777777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D473B">
                        <w:rPr>
                          <w:rFonts w:ascii="Arial" w:hAnsi="Arial" w:cs="Arial"/>
                          <w:sz w:val="22"/>
                          <w:szCs w:val="22"/>
                        </w:rPr>
                        <w:t>Diamon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ds = Invisible Jump Rope Jumps</w:t>
                      </w:r>
                    </w:p>
                    <w:p w14:paraId="59E354B0" w14:textId="355EA319" w:rsidR="007D473B" w:rsidRPr="00380B92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ades = Squats</w:t>
                      </w:r>
                    </w:p>
                  </w:txbxContent>
                </v:textbox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4820A573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953103D" w:rsidR="00380B92" w:rsidRPr="00380B92" w:rsidRDefault="00700322" w:rsidP="000D0C4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deck of cards</w:t>
                            </w:r>
                          </w:p>
                          <w:p w14:paraId="4851ACEA" w14:textId="496BF645" w:rsidR="00380B92" w:rsidRPr="00380B92" w:rsidRDefault="00700322" w:rsidP="000D0C4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un music and music player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3C8486" w14:textId="4FB51997" w:rsidR="00380B92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huffle and place the deck of cards face down where everyone can reach it.</w:t>
                            </w:r>
                          </w:p>
                          <w:p w14:paraId="71A3A5A5" w14:textId="0037D998" w:rsidR="00700322" w:rsidRPr="00CF05D3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an exercise chart using the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ist shown under the “Tips” section belo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t’s okay to modify your chart using different exercises.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4D05C4A" id="Text Box 234" o:spid="_x0000_s1028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953103D" w:rsidR="00380B92" w:rsidRPr="00380B92" w:rsidRDefault="00700322" w:rsidP="000D0C4A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deck of cards</w:t>
                      </w:r>
                    </w:p>
                    <w:p w14:paraId="4851ACEA" w14:textId="496BF645" w:rsidR="00380B92" w:rsidRPr="00380B92" w:rsidRDefault="00700322" w:rsidP="000D0C4A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Fun music and music player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3C8486" w14:textId="4FB51997" w:rsidR="00380B92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huffle and place the deck of cards face down where everyone can reach it.</w:t>
                      </w:r>
                    </w:p>
                    <w:p w14:paraId="71A3A5A5" w14:textId="0037D998" w:rsidR="00700322" w:rsidRPr="00CF05D3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an exercise chart using the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list shown under the “Tips” section belo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t’s okay to modify your chart using different exercises.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79632E1F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7D4498A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48159870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7271AC9B">
                <wp:simplePos x="0" y="0"/>
                <wp:positionH relativeFrom="column">
                  <wp:posOffset>4606290</wp:posOffset>
                </wp:positionH>
                <wp:positionV relativeFrom="paragraph">
                  <wp:posOffset>710565</wp:posOffset>
                </wp:positionV>
                <wp:extent cx="2343150" cy="720090"/>
                <wp:effectExtent l="0" t="0" r="0" b="0"/>
                <wp:wrapThrough wrapText="bothSides">
                  <wp:wrapPolygon edited="0">
                    <wp:start x="585" y="381"/>
                    <wp:lineTo x="585" y="20952"/>
                    <wp:lineTo x="20956" y="20952"/>
                    <wp:lineTo x="20956" y="381"/>
                    <wp:lineTo x="585" y="381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20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26B54C77" w:rsidR="002D3BCE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roper Form</w:t>
                            </w:r>
                          </w:p>
                          <w:p w14:paraId="18240DE6" w14:textId="26DCDB3A" w:rsidR="00CF05D3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ce Your Movement</w:t>
                            </w:r>
                          </w:p>
                          <w:p w14:paraId="7A969F3A" w14:textId="32D4B514" w:rsidR="00380B92" w:rsidRPr="00EE00AE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Fun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84D4160" id="Text Box 233" o:spid="_x0000_s1029" type="#_x0000_t202" style="position:absolute;margin-left:362.7pt;margin-top:55.95pt;width:184.5pt;height:56.7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" filled="f" stroked="f">
                <v:textbox>
                  <w:txbxContent>
                    <w:p w14:paraId="1ABBCC17" w14:textId="26B54C77" w:rsidR="002D3BCE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roper Form</w:t>
                      </w:r>
                    </w:p>
                    <w:p w14:paraId="18240DE6" w14:textId="26DCDB3A" w:rsidR="00CF05D3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ace Your Movement</w:t>
                      </w:r>
                    </w:p>
                    <w:p w14:paraId="7A969F3A" w14:textId="32D4B514" w:rsidR="00380B92" w:rsidRPr="00EE00AE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ve Fun!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414956D5">
                <wp:simplePos x="0" y="0"/>
                <wp:positionH relativeFrom="column">
                  <wp:posOffset>1149985</wp:posOffset>
                </wp:positionH>
                <wp:positionV relativeFrom="paragraph">
                  <wp:posOffset>7419340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54598B0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84.2pt" to="90.55pt,6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jbYqHe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7291D7CD">
                <wp:simplePos x="0" y="0"/>
                <wp:positionH relativeFrom="page">
                  <wp:posOffset>1392555</wp:posOffset>
                </wp:positionH>
                <wp:positionV relativeFrom="paragraph">
                  <wp:posOffset>7313930</wp:posOffset>
                </wp:positionV>
                <wp:extent cx="5623560" cy="765175"/>
                <wp:effectExtent l="0" t="0" r="0" b="0"/>
                <wp:wrapThrough wrapText="bothSides">
                  <wp:wrapPolygon edited="0">
                    <wp:start x="98" y="0"/>
                    <wp:lineTo x="98" y="20793"/>
                    <wp:lineTo x="21366" y="20793"/>
                    <wp:lineTo x="21366" y="0"/>
                    <wp:lineTo x="98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65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54CF2B93" w:rsidR="002D3BCE" w:rsidRPr="007D473B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H</w:t>
                            </w:r>
                            <w:r w:rsidR="00012281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ydration Station</w:t>
                            </w:r>
                            <w:r w:rsidR="007E642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D473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 sure to stay hydrated before, during, and after exercising. Water has zero calori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is the best way to stay hydrated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F3923DF" id="Text Box 31" o:spid="_x0000_s1030" type="#_x0000_t202" style="position:absolute;margin-left:109.65pt;margin-top:575.9pt;width:442.8pt;height:60.25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" filled="f" stroked="f">
                <v:textbox>
                  <w:txbxContent>
                    <w:p w14:paraId="6FCBD7A9" w14:textId="54CF2B93" w:rsidR="002D3BCE" w:rsidRPr="007D473B" w:rsidRDefault="007D473B" w:rsidP="000D0C4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bookmarkStart w:id="1" w:name="_GoBack"/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H</w:t>
                      </w:r>
                      <w:r w:rsidR="00012281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ydration Station</w:t>
                      </w:r>
                      <w:r w:rsidR="007E642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7D473B">
                        <w:rPr>
                          <w:rFonts w:ascii="Arial" w:hAnsi="Arial"/>
                          <w:sz w:val="22"/>
                          <w:szCs w:val="22"/>
                        </w:rPr>
                        <w:t>Be sure to stay hydrated before, during, and after exercising. Water has zero calori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is the best way to stay hydrated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1A02A6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3250A2AA">
            <wp:simplePos x="0" y="0"/>
            <wp:positionH relativeFrom="column">
              <wp:posOffset>150495</wp:posOffset>
            </wp:positionH>
            <wp:positionV relativeFrom="paragraph">
              <wp:posOffset>731285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6869E67A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41BBC5F7">
                <wp:simplePos x="0" y="0"/>
                <wp:positionH relativeFrom="column">
                  <wp:posOffset>204470</wp:posOffset>
                </wp:positionH>
                <wp:positionV relativeFrom="paragraph">
                  <wp:posOffset>669290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087B52CD" w:rsidR="00EE00AE" w:rsidRDefault="00EE00AE" w:rsidP="000D0C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742FB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form exercises with perfect form and at a safe spe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B81971B" id="Text Box 232" o:spid="_x0000_s1031" type="#_x0000_t202" style="position:absolute;margin-left:16.1pt;margin-top:52.7pt;width:325.9pt;height:55.45pt;z-index:251637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" filled="f" stroked="f">
                <v:textbox>
                  <w:txbxContent>
                    <w:p w14:paraId="0A4D27C7" w14:textId="087B52CD" w:rsidR="00EE00AE" w:rsidRDefault="00EE00AE" w:rsidP="000D0C4A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742FBC">
                        <w:rPr>
                          <w:rFonts w:ascii="Arial" w:hAnsi="Arial"/>
                          <w:sz w:val="22"/>
                          <w:szCs w:val="22"/>
                        </w:rPr>
                        <w:t>perform exercises with perfect form and at a safe spee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CD1B2" w14:textId="77777777" w:rsidR="001042BB" w:rsidRDefault="001042BB" w:rsidP="00233FF0">
      <w:r>
        <w:separator/>
      </w:r>
    </w:p>
  </w:endnote>
  <w:endnote w:type="continuationSeparator" w:id="0">
    <w:p w14:paraId="644D3A27" w14:textId="77777777" w:rsidR="001042BB" w:rsidRDefault="001042BB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FB870" w14:textId="77777777" w:rsidR="001042BB" w:rsidRDefault="001042BB" w:rsidP="00233FF0">
      <w:r>
        <w:separator/>
      </w:r>
    </w:p>
  </w:footnote>
  <w:footnote w:type="continuationSeparator" w:id="0">
    <w:p w14:paraId="7CEB2180" w14:textId="77777777" w:rsidR="001042BB" w:rsidRDefault="001042BB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A5057C"/>
    <w:multiLevelType w:val="hybridMultilevel"/>
    <w:tmpl w:val="4E881AD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A1MzO0MDW0tDRU0lEKTi0uzszPAykwrAUAmY70piwAAAA="/>
  </w:docVars>
  <w:rsids>
    <w:rsidRoot w:val="00233FF0"/>
    <w:rsid w:val="00012281"/>
    <w:rsid w:val="00012409"/>
    <w:rsid w:val="00020D9E"/>
    <w:rsid w:val="00036CBD"/>
    <w:rsid w:val="0009373C"/>
    <w:rsid w:val="000B03AD"/>
    <w:rsid w:val="000C0812"/>
    <w:rsid w:val="000C18FE"/>
    <w:rsid w:val="000D0C4A"/>
    <w:rsid w:val="000E3A77"/>
    <w:rsid w:val="001042BB"/>
    <w:rsid w:val="00122192"/>
    <w:rsid w:val="00124B81"/>
    <w:rsid w:val="00127ABE"/>
    <w:rsid w:val="00155F29"/>
    <w:rsid w:val="00165F50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E0D38"/>
    <w:rsid w:val="002E2F38"/>
    <w:rsid w:val="002E3B0C"/>
    <w:rsid w:val="00304D34"/>
    <w:rsid w:val="00363846"/>
    <w:rsid w:val="00380B92"/>
    <w:rsid w:val="003A27FC"/>
    <w:rsid w:val="003A5C99"/>
    <w:rsid w:val="003B23E1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42FBC"/>
    <w:rsid w:val="00751559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7E6426"/>
    <w:rsid w:val="00803357"/>
    <w:rsid w:val="008319D5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A53A1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AE12BB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6EE8"/>
    <w:rsid w:val="00CF05D3"/>
    <w:rsid w:val="00CF2BE7"/>
    <w:rsid w:val="00CF6436"/>
    <w:rsid w:val="00CF7831"/>
    <w:rsid w:val="00D26F92"/>
    <w:rsid w:val="00D46EDE"/>
    <w:rsid w:val="00D76DD3"/>
    <w:rsid w:val="00DD38C7"/>
    <w:rsid w:val="00DE69CB"/>
    <w:rsid w:val="00E041A0"/>
    <w:rsid w:val="00E108E7"/>
    <w:rsid w:val="00E216E0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  <w:rPr>
      <w:rFonts w:asciiTheme="minorHAnsi" w:eastAsiaTheme="minorEastAsia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1ED1777-802F-40F9-A1F9-43552BDFD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User</cp:lastModifiedBy>
  <cp:revision>2</cp:revision>
  <cp:lastPrinted>2018-06-26T17:57:00Z</cp:lastPrinted>
  <dcterms:created xsi:type="dcterms:W3CDTF">2020-04-30T19:26:00Z</dcterms:created>
  <dcterms:modified xsi:type="dcterms:W3CDTF">2020-04-30T19:26:00Z</dcterms:modified>
</cp:coreProperties>
</file>